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72AF76E7" w:rsidR="006F16C7" w:rsidRDefault="00FB7194">
      <w:pPr>
        <w:jc w:val="center"/>
      </w:pPr>
      <w:r>
        <w:rPr>
          <w:b/>
          <w:bCs/>
        </w:rPr>
        <w:t>NACIONALINIAM SAUGUMUI UŽTIKRINTI SVARBIŲ OBJEKTŲ APSAUGOS ĮSTATYMO</w:t>
      </w:r>
      <w:r w:rsidR="00297640">
        <w:rPr>
          <w:b/>
          <w:bCs/>
        </w:rPr>
        <w:t xml:space="preserve"> </w:t>
      </w:r>
      <w:r w:rsidR="00BD1EA6">
        <w:rPr>
          <w:b/>
          <w:bCs/>
        </w:rPr>
        <w:t xml:space="preserve">NR. </w:t>
      </w:r>
      <w:r w:rsidR="00297640">
        <w:rPr>
          <w:b/>
        </w:rPr>
        <w:t>IX-1132</w:t>
      </w:r>
      <w:r w:rsidR="00297640">
        <w:rPr>
          <w:b/>
          <w:bCs/>
          <w:lang w:eastAsia="lt-LT"/>
        </w:rPr>
        <w:t xml:space="preserve"> </w:t>
      </w:r>
      <w:r>
        <w:rPr>
          <w:b/>
          <w:bCs/>
        </w:rPr>
        <w:t>1 PRIEDO</w:t>
      </w:r>
      <w:r w:rsidR="00297640"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B5429FE" w14:textId="7D7C70F9" w:rsidR="003B411F" w:rsidRDefault="000C481E" w:rsidP="003B411F">
      <w:pPr>
        <w:jc w:val="center"/>
      </w:pPr>
      <w:r>
        <w:rPr>
          <w:b/>
          <w:bCs/>
        </w:rPr>
        <w:t>ĮSTATYMAS</w:t>
      </w:r>
    </w:p>
    <w:p w14:paraId="2A070A40" w14:textId="6B211496" w:rsidR="003B411F" w:rsidRDefault="003B411F" w:rsidP="003B411F">
      <w:pPr>
        <w:jc w:val="center"/>
        <w:rPr>
          <w:b/>
          <w:bCs/>
        </w:rPr>
      </w:pPr>
    </w:p>
    <w:p w14:paraId="6F1FA870" w14:textId="77777777" w:rsidR="003B411F" w:rsidRDefault="003B411F" w:rsidP="003B411F">
      <w:pPr>
        <w:jc w:val="center"/>
      </w:pPr>
    </w:p>
    <w:p w14:paraId="12D36E03" w14:textId="10E7FF55" w:rsidR="006F16C7" w:rsidRDefault="003B411F">
      <w:pPr>
        <w:jc w:val="center"/>
      </w:pPr>
      <w:r>
        <w:t>20</w:t>
      </w:r>
      <w:r w:rsidR="00123763">
        <w:t>20</w:t>
      </w:r>
      <w:r>
        <w:t xml:space="preserve"> m.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1D60DED2" w:rsidR="00BB4131" w:rsidRPr="00BB4131" w:rsidRDefault="00FB7194" w:rsidP="00BB4131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8D0233">
        <w:rPr>
          <w:b/>
          <w:lang w:eastAsia="lt-LT"/>
        </w:rPr>
        <w:t xml:space="preserve">Įstatymo </w:t>
      </w: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pried</w:t>
      </w:r>
      <w:r w:rsidR="00BB4131">
        <w:rPr>
          <w:b/>
          <w:lang w:eastAsia="lt-LT"/>
        </w:rPr>
        <w:t>o pakeitimas</w:t>
      </w:r>
    </w:p>
    <w:p w14:paraId="2B92D6CE" w14:textId="11FB5686" w:rsidR="00FF5C0D" w:rsidRDefault="008D0233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pildyti Įstatymo </w:t>
      </w:r>
      <w:r w:rsidR="00244F16">
        <w:rPr>
          <w:lang w:eastAsia="lt-LT"/>
        </w:rPr>
        <w:t>1</w:t>
      </w:r>
      <w:r w:rsidR="00BB4131">
        <w:rPr>
          <w:lang w:eastAsia="lt-LT"/>
        </w:rPr>
        <w:t xml:space="preserve"> pried</w:t>
      </w:r>
      <w:r w:rsidR="00244F16">
        <w:rPr>
          <w:lang w:eastAsia="lt-LT"/>
        </w:rPr>
        <w:t>ą</w:t>
      </w:r>
      <w:r w:rsidR="00A1533E">
        <w:rPr>
          <w:lang w:eastAsia="lt-LT"/>
        </w:rPr>
        <w:t xml:space="preserve"> </w:t>
      </w:r>
      <w:r w:rsidR="00244F16">
        <w:rPr>
          <w:lang w:eastAsia="lt-LT"/>
        </w:rPr>
        <w:t>12 punktu</w:t>
      </w:r>
      <w:r w:rsidR="002C5553">
        <w:rPr>
          <w:lang w:eastAsia="lt-LT"/>
        </w:rPr>
        <w:t>:</w:t>
      </w:r>
    </w:p>
    <w:p w14:paraId="1A61F819" w14:textId="294CF746" w:rsidR="00814D49" w:rsidRPr="00814D49" w:rsidRDefault="00FF5C0D" w:rsidP="0022238F">
      <w:pPr>
        <w:ind w:firstLine="720"/>
        <w:jc w:val="both"/>
        <w:rPr>
          <w:b/>
          <w:lang w:eastAsia="lt-LT"/>
        </w:rPr>
      </w:pPr>
      <w:r>
        <w:rPr>
          <w:lang w:eastAsia="lt-LT"/>
        </w:rPr>
        <w:t>„</w:t>
      </w:r>
      <w:r w:rsidR="00137802" w:rsidRPr="001B3828">
        <w:rPr>
          <w:b/>
          <w:lang w:eastAsia="lt-LT"/>
        </w:rPr>
        <w:t>12</w:t>
      </w:r>
      <w:r w:rsidR="00137802">
        <w:rPr>
          <w:lang w:eastAsia="lt-LT"/>
        </w:rPr>
        <w:t xml:space="preserve">. </w:t>
      </w:r>
      <w:r w:rsidR="00137802" w:rsidRPr="00137802">
        <w:rPr>
          <w:b/>
          <w:lang w:eastAsia="lt-LT"/>
        </w:rPr>
        <w:t>Įmonė, patikėjimo teise valdanti valstybinės reikšmės automobilių kelius</w:t>
      </w:r>
      <w:r w:rsidR="00270FD4">
        <w:rPr>
          <w:b/>
          <w:lang w:eastAsia="lt-LT"/>
        </w:rPr>
        <w:t>.</w:t>
      </w:r>
      <w:r w:rsidRPr="00E453E4">
        <w:rPr>
          <w:lang w:eastAsia="lt-LT"/>
        </w:rPr>
        <w:t>“</w:t>
      </w:r>
    </w:p>
    <w:p w14:paraId="158FF125" w14:textId="77777777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4537DECA" w:rsidR="006F16C7" w:rsidRPr="00DF28EC" w:rsidRDefault="009157BC">
      <w:pPr>
        <w:ind w:firstLine="720"/>
        <w:jc w:val="both"/>
      </w:pPr>
      <w:r>
        <w:rPr>
          <w:b/>
          <w:bCs/>
          <w:color w:val="000000"/>
        </w:rPr>
        <w:t>2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688BB98F" w14:textId="7A6BB94E" w:rsidR="006739B4" w:rsidRPr="00DF28EC" w:rsidRDefault="006739B4" w:rsidP="006739B4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bookmarkStart w:id="0" w:name="_Hlk22052966"/>
      <w:r w:rsidRPr="00DF28EC">
        <w:rPr>
          <w:szCs w:val="24"/>
          <w:lang w:val="lt-LT"/>
        </w:rPr>
        <w:t>Šis įstatymas</w:t>
      </w:r>
      <w:r w:rsidR="00A45612">
        <w:rPr>
          <w:szCs w:val="24"/>
          <w:lang w:val="lt-LT"/>
        </w:rPr>
        <w:t>, išskyrus šio straipsnio 2 dalį,</w:t>
      </w:r>
      <w:r w:rsidRPr="00DF28EC">
        <w:rPr>
          <w:szCs w:val="24"/>
          <w:lang w:val="lt-LT"/>
        </w:rPr>
        <w:t xml:space="preserve"> įsigalioja 20</w:t>
      </w:r>
      <w:r>
        <w:rPr>
          <w:szCs w:val="24"/>
          <w:lang w:val="lt-LT"/>
        </w:rPr>
        <w:t>2</w:t>
      </w:r>
      <w:r w:rsidR="00CC09F5">
        <w:rPr>
          <w:szCs w:val="24"/>
          <w:lang w:val="lt-LT"/>
        </w:rPr>
        <w:t>0</w:t>
      </w:r>
      <w:r w:rsidRPr="00DF28EC">
        <w:rPr>
          <w:szCs w:val="24"/>
          <w:lang w:val="lt-LT"/>
        </w:rPr>
        <w:t xml:space="preserve"> m. </w:t>
      </w:r>
      <w:r w:rsidR="00CC09F5">
        <w:rPr>
          <w:szCs w:val="24"/>
          <w:lang w:val="lt-LT"/>
        </w:rPr>
        <w:t>liepos</w:t>
      </w:r>
      <w:r w:rsidR="000879A7">
        <w:rPr>
          <w:szCs w:val="24"/>
          <w:lang w:val="lt-LT"/>
        </w:rPr>
        <w:t xml:space="preserve"> </w:t>
      </w:r>
      <w:r>
        <w:rPr>
          <w:szCs w:val="24"/>
          <w:lang w:val="lt-LT"/>
        </w:rPr>
        <w:t>1</w:t>
      </w:r>
      <w:r w:rsidRPr="00DF28EC">
        <w:rPr>
          <w:szCs w:val="24"/>
          <w:lang w:val="lt-LT"/>
        </w:rPr>
        <w:t xml:space="preserve"> d.</w:t>
      </w:r>
    </w:p>
    <w:p w14:paraId="535A9271" w14:textId="170463D6" w:rsidR="006739B4" w:rsidRPr="00DF28EC" w:rsidRDefault="006739B4" w:rsidP="006739B4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>Lietuvos Respublikos Vyriausybė</w:t>
      </w:r>
      <w:r>
        <w:rPr>
          <w:color w:val="000000"/>
        </w:rPr>
        <w:t xml:space="preserve"> ir Lietuvos </w:t>
      </w:r>
      <w:r w:rsidR="002E2CFD">
        <w:rPr>
          <w:color w:val="000000"/>
        </w:rPr>
        <w:t>R</w:t>
      </w:r>
      <w:r>
        <w:rPr>
          <w:color w:val="000000"/>
        </w:rPr>
        <w:t xml:space="preserve">espublikos susisiekimo </w:t>
      </w:r>
      <w:r w:rsidR="000879A7">
        <w:rPr>
          <w:color w:val="000000"/>
        </w:rPr>
        <w:t>ministras</w:t>
      </w:r>
      <w:r w:rsidR="000879A7" w:rsidRPr="00DF28EC">
        <w:rPr>
          <w:color w:val="000000"/>
        </w:rPr>
        <w:t xml:space="preserve"> </w:t>
      </w:r>
      <w:r w:rsidRPr="00DF28EC">
        <w:rPr>
          <w:color w:val="000000"/>
        </w:rPr>
        <w:t>iki 20</w:t>
      </w:r>
      <w:r w:rsidR="006A2740">
        <w:rPr>
          <w:color w:val="000000"/>
        </w:rPr>
        <w:t>20</w:t>
      </w:r>
      <w:r w:rsidR="002E2CFD">
        <w:rPr>
          <w:color w:val="000000"/>
        </w:rPr>
        <w:t> </w:t>
      </w:r>
      <w:r w:rsidRPr="00DF28EC">
        <w:rPr>
          <w:color w:val="000000"/>
        </w:rPr>
        <w:t xml:space="preserve">m. </w:t>
      </w:r>
      <w:r w:rsidR="00CC09F5">
        <w:rPr>
          <w:color w:val="000000"/>
        </w:rPr>
        <w:t>birželio</w:t>
      </w:r>
      <w:r w:rsidR="000879A7" w:rsidRPr="00DF28EC">
        <w:rPr>
          <w:color w:val="000000"/>
        </w:rPr>
        <w:t xml:space="preserve"> </w:t>
      </w:r>
      <w:r w:rsidR="006A2740">
        <w:rPr>
          <w:color w:val="000000"/>
        </w:rPr>
        <w:t>3</w:t>
      </w:r>
      <w:r w:rsidR="00CC09F5">
        <w:rPr>
          <w:color w:val="000000"/>
        </w:rPr>
        <w:t>0</w:t>
      </w:r>
      <w:r w:rsidRPr="00DF28EC">
        <w:rPr>
          <w:color w:val="000000"/>
        </w:rPr>
        <w:t xml:space="preserve"> d. priima ši</w:t>
      </w:r>
      <w:r w:rsidR="002C1568"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 w:rsidR="002C1568"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 w:rsidR="002C1568">
        <w:rPr>
          <w:color w:val="000000"/>
        </w:rPr>
        <w:t>amuosius</w:t>
      </w:r>
      <w:r w:rsidRPr="00DF28EC">
        <w:rPr>
          <w:color w:val="000000"/>
        </w:rPr>
        <w:t xml:space="preserve"> teisės aktus.</w:t>
      </w:r>
    </w:p>
    <w:bookmarkEnd w:id="0"/>
    <w:p w14:paraId="7A04A8C8" w14:textId="77777777" w:rsidR="006F16C7" w:rsidRDefault="006F16C7" w:rsidP="002E2CFD">
      <w:pPr>
        <w:pStyle w:val="Betarp"/>
        <w:tabs>
          <w:tab w:val="left" w:pos="993"/>
        </w:tabs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454C5C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DF785" w14:textId="77777777" w:rsidR="009608BF" w:rsidRDefault="009608BF">
      <w:r>
        <w:separator/>
      </w:r>
    </w:p>
  </w:endnote>
  <w:endnote w:type="continuationSeparator" w:id="0">
    <w:p w14:paraId="46116B57" w14:textId="77777777" w:rsidR="009608BF" w:rsidRDefault="00960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73FF5" w14:textId="77777777" w:rsidR="009608BF" w:rsidRDefault="009608BF">
      <w:r>
        <w:separator/>
      </w:r>
    </w:p>
  </w:footnote>
  <w:footnote w:type="continuationSeparator" w:id="0">
    <w:p w14:paraId="577A7BCC" w14:textId="77777777" w:rsidR="009608BF" w:rsidRDefault="00960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0MjQwNjUzMrdU0lEKTi0uzszPAymwqAUA+2qn4SwAAAA="/>
  </w:docVars>
  <w:rsids>
    <w:rsidRoot w:val="006F16C7"/>
    <w:rsid w:val="0000222B"/>
    <w:rsid w:val="000158E8"/>
    <w:rsid w:val="0003732E"/>
    <w:rsid w:val="000440C3"/>
    <w:rsid w:val="000605EF"/>
    <w:rsid w:val="00067E2A"/>
    <w:rsid w:val="0007076E"/>
    <w:rsid w:val="000879A7"/>
    <w:rsid w:val="000A6680"/>
    <w:rsid w:val="000C481E"/>
    <w:rsid w:val="0010551D"/>
    <w:rsid w:val="00107326"/>
    <w:rsid w:val="00107B44"/>
    <w:rsid w:val="001112B2"/>
    <w:rsid w:val="00123763"/>
    <w:rsid w:val="00125DF1"/>
    <w:rsid w:val="00137802"/>
    <w:rsid w:val="001409DE"/>
    <w:rsid w:val="001569D5"/>
    <w:rsid w:val="00170AB3"/>
    <w:rsid w:val="001726F9"/>
    <w:rsid w:val="001932F6"/>
    <w:rsid w:val="001B3828"/>
    <w:rsid w:val="001C305C"/>
    <w:rsid w:val="001C5F67"/>
    <w:rsid w:val="001D092D"/>
    <w:rsid w:val="001F2AC9"/>
    <w:rsid w:val="00217640"/>
    <w:rsid w:val="0022238F"/>
    <w:rsid w:val="002272ED"/>
    <w:rsid w:val="00240871"/>
    <w:rsid w:val="00244F16"/>
    <w:rsid w:val="002572BA"/>
    <w:rsid w:val="00270FD4"/>
    <w:rsid w:val="00297640"/>
    <w:rsid w:val="002B5EB9"/>
    <w:rsid w:val="002C1568"/>
    <w:rsid w:val="002C5553"/>
    <w:rsid w:val="002E2CFD"/>
    <w:rsid w:val="00304223"/>
    <w:rsid w:val="00304692"/>
    <w:rsid w:val="00340591"/>
    <w:rsid w:val="00351746"/>
    <w:rsid w:val="00367C0C"/>
    <w:rsid w:val="003B411F"/>
    <w:rsid w:val="003D55B1"/>
    <w:rsid w:val="003F5F36"/>
    <w:rsid w:val="00405D36"/>
    <w:rsid w:val="00441DC3"/>
    <w:rsid w:val="00454C5C"/>
    <w:rsid w:val="00491B93"/>
    <w:rsid w:val="004A2BEB"/>
    <w:rsid w:val="004D545A"/>
    <w:rsid w:val="004E2339"/>
    <w:rsid w:val="004E5FDC"/>
    <w:rsid w:val="004F7F71"/>
    <w:rsid w:val="0054520A"/>
    <w:rsid w:val="00551006"/>
    <w:rsid w:val="00576417"/>
    <w:rsid w:val="00590DB2"/>
    <w:rsid w:val="005D15AC"/>
    <w:rsid w:val="00625DF8"/>
    <w:rsid w:val="00666B5C"/>
    <w:rsid w:val="006739B4"/>
    <w:rsid w:val="00685DE3"/>
    <w:rsid w:val="00687B16"/>
    <w:rsid w:val="0069573E"/>
    <w:rsid w:val="006A2740"/>
    <w:rsid w:val="006C34B2"/>
    <w:rsid w:val="006C5403"/>
    <w:rsid w:val="006C68BF"/>
    <w:rsid w:val="006E664D"/>
    <w:rsid w:val="006F16C7"/>
    <w:rsid w:val="006F4466"/>
    <w:rsid w:val="00703EE9"/>
    <w:rsid w:val="007068EE"/>
    <w:rsid w:val="00750E19"/>
    <w:rsid w:val="007B4230"/>
    <w:rsid w:val="007D4E94"/>
    <w:rsid w:val="007E6459"/>
    <w:rsid w:val="007F58FF"/>
    <w:rsid w:val="00814D49"/>
    <w:rsid w:val="008406B2"/>
    <w:rsid w:val="00863829"/>
    <w:rsid w:val="008D0233"/>
    <w:rsid w:val="0090326F"/>
    <w:rsid w:val="009157BC"/>
    <w:rsid w:val="00936E5D"/>
    <w:rsid w:val="00941A3C"/>
    <w:rsid w:val="009608BF"/>
    <w:rsid w:val="009B6922"/>
    <w:rsid w:val="009E163C"/>
    <w:rsid w:val="009E5AA4"/>
    <w:rsid w:val="009E5B28"/>
    <w:rsid w:val="009F46C5"/>
    <w:rsid w:val="009F5882"/>
    <w:rsid w:val="00A1533E"/>
    <w:rsid w:val="00A33024"/>
    <w:rsid w:val="00A45612"/>
    <w:rsid w:val="00A668EE"/>
    <w:rsid w:val="00A731AA"/>
    <w:rsid w:val="00A74600"/>
    <w:rsid w:val="00A90178"/>
    <w:rsid w:val="00AF07B1"/>
    <w:rsid w:val="00AF7416"/>
    <w:rsid w:val="00B41068"/>
    <w:rsid w:val="00B6762F"/>
    <w:rsid w:val="00B922A9"/>
    <w:rsid w:val="00BB4131"/>
    <w:rsid w:val="00BB7C7F"/>
    <w:rsid w:val="00BC7E00"/>
    <w:rsid w:val="00BD1EA6"/>
    <w:rsid w:val="00C113E5"/>
    <w:rsid w:val="00C16453"/>
    <w:rsid w:val="00C711F2"/>
    <w:rsid w:val="00CC09F5"/>
    <w:rsid w:val="00CC0E36"/>
    <w:rsid w:val="00D16B01"/>
    <w:rsid w:val="00D43694"/>
    <w:rsid w:val="00D621C1"/>
    <w:rsid w:val="00D86238"/>
    <w:rsid w:val="00DB52CB"/>
    <w:rsid w:val="00DF28EC"/>
    <w:rsid w:val="00E1143D"/>
    <w:rsid w:val="00E13D7D"/>
    <w:rsid w:val="00E16F38"/>
    <w:rsid w:val="00E311F4"/>
    <w:rsid w:val="00E32BA3"/>
    <w:rsid w:val="00E453E4"/>
    <w:rsid w:val="00EA3F33"/>
    <w:rsid w:val="00EB2007"/>
    <w:rsid w:val="00EC6FCB"/>
    <w:rsid w:val="00ED2BD5"/>
    <w:rsid w:val="00F05A2D"/>
    <w:rsid w:val="00F50115"/>
    <w:rsid w:val="00F83F8B"/>
    <w:rsid w:val="00F85AFB"/>
    <w:rsid w:val="00F91514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2BBC058A-AB4D-401C-B2F8-CE8B60B26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26D2C0-6082-40E4-8631-576EAA089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5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3T12:23:00Z</dcterms:created>
  <dc:creator>vplotnikoviene</dc:creator>
  <dc:language>lt-LT</dc:language>
  <cp:lastModifiedBy>Jonas Damidavičius</cp:lastModifiedBy>
  <cp:lastPrinted>2018-09-17T06:08:00Z</cp:lastPrinted>
  <dcterms:modified xsi:type="dcterms:W3CDTF">2020-04-22T07:42:0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